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D65B8" w14:textId="77777777" w:rsidR="00F851F3" w:rsidRDefault="00FC708B" w:rsidP="00F851F3">
      <w:pPr>
        <w:spacing w:line="360" w:lineRule="auto"/>
        <w:jc w:val="center"/>
        <w:rPr>
          <w:sz w:val="32"/>
          <w:szCs w:val="32"/>
        </w:rPr>
      </w:pPr>
      <w:r w:rsidRPr="00211BC0">
        <w:rPr>
          <w:sz w:val="32"/>
          <w:szCs w:val="32"/>
        </w:rPr>
        <w:t>Formularz</w:t>
      </w:r>
      <w:r w:rsidR="00616085" w:rsidRPr="00211BC0">
        <w:rPr>
          <w:sz w:val="32"/>
          <w:szCs w:val="32"/>
        </w:rPr>
        <w:t xml:space="preserve"> zgłoszeniowy do Klubu </w:t>
      </w:r>
      <w:r w:rsidR="00211BC0" w:rsidRPr="00211BC0">
        <w:rPr>
          <w:sz w:val="32"/>
          <w:szCs w:val="32"/>
        </w:rPr>
        <w:t>30</w:t>
      </w:r>
    </w:p>
    <w:p w14:paraId="4679629C" w14:textId="4AC1A5AB" w:rsidR="00FC708B" w:rsidRPr="00F851F3" w:rsidRDefault="00F04D39" w:rsidP="00F851F3">
      <w:pPr>
        <w:spacing w:line="360" w:lineRule="auto"/>
        <w:jc w:val="center"/>
        <w:rPr>
          <w:sz w:val="32"/>
          <w:szCs w:val="32"/>
        </w:rPr>
      </w:pPr>
      <w:r w:rsidRPr="00F851F3">
        <w:t xml:space="preserve">(proszę zaznaczyć </w:t>
      </w:r>
      <w:r w:rsidRPr="00F851F3">
        <w:rPr>
          <w:sz w:val="20"/>
          <w:szCs w:val="20"/>
        </w:rPr>
        <w:t>prawidłową</w:t>
      </w:r>
      <w:r w:rsidRPr="00F851F3">
        <w:t xml:space="preserve"> propozycję w kółko lub wpisać własną)</w:t>
      </w:r>
      <w:r w:rsidR="00211BC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FECDD7" wp14:editId="32CCC1B8">
                <wp:simplePos x="0" y="0"/>
                <wp:positionH relativeFrom="margin">
                  <wp:align>center</wp:align>
                </wp:positionH>
                <wp:positionV relativeFrom="paragraph">
                  <wp:posOffset>213360</wp:posOffset>
                </wp:positionV>
                <wp:extent cx="3977640" cy="228600"/>
                <wp:effectExtent l="0" t="0" r="22860" b="19050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764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FF9864" w14:textId="77777777" w:rsidR="00211BC0" w:rsidRDefault="00211B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FECDD7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0;margin-top:16.8pt;width:313.2pt;height:1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" fillcolor="white [3201]" strokeweight=".5pt">
                <v:textbox>
                  <w:txbxContent>
                    <w:p w14:paraId="1AFF9864" w14:textId="77777777" w:rsidR="00211BC0" w:rsidRDefault="00211BC0"/>
                  </w:txbxContent>
                </v:textbox>
                <w10:wrap anchorx="margin"/>
              </v:shape>
            </w:pict>
          </mc:Fallback>
        </mc:AlternateContent>
      </w:r>
    </w:p>
    <w:p w14:paraId="69902B9F" w14:textId="492D48C4" w:rsidR="00FC708B" w:rsidRPr="00211BC0" w:rsidRDefault="00F20FF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DED198" wp14:editId="488311D2">
                <wp:simplePos x="0" y="0"/>
                <wp:positionH relativeFrom="margin">
                  <wp:posOffset>880110</wp:posOffset>
                </wp:positionH>
                <wp:positionV relativeFrom="paragraph">
                  <wp:posOffset>209550</wp:posOffset>
                </wp:positionV>
                <wp:extent cx="3977640" cy="228600"/>
                <wp:effectExtent l="0" t="0" r="22860" b="19050"/>
                <wp:wrapNone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764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3EAD6A" w14:textId="77777777" w:rsidR="00211BC0" w:rsidRDefault="00211BC0" w:rsidP="00211B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ED198" id="Pole tekstowe 2" o:spid="_x0000_s1027" type="#_x0000_t202" style="position:absolute;margin-left:69.3pt;margin-top:16.5pt;width:313.2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" fillcolor="white [3201]" strokeweight=".5pt">
                <v:textbox>
                  <w:txbxContent>
                    <w:p w14:paraId="433EAD6A" w14:textId="77777777" w:rsidR="00211BC0" w:rsidRDefault="00211BC0" w:rsidP="00211BC0"/>
                  </w:txbxContent>
                </v:textbox>
                <w10:wrap anchorx="margin"/>
              </v:shape>
            </w:pict>
          </mc:Fallback>
        </mc:AlternateContent>
      </w:r>
      <w:r w:rsidR="00FC708B" w:rsidRPr="00211BC0">
        <w:rPr>
          <w:sz w:val="24"/>
          <w:szCs w:val="24"/>
        </w:rPr>
        <w:t>Imię:</w:t>
      </w:r>
      <w:r w:rsidR="00211BC0">
        <w:rPr>
          <w:sz w:val="24"/>
          <w:szCs w:val="24"/>
        </w:rPr>
        <w:t xml:space="preserve"> </w:t>
      </w:r>
    </w:p>
    <w:p w14:paraId="4FB7D647" w14:textId="52A13BCC" w:rsidR="00211BC0" w:rsidRDefault="00F04D39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EEC212" wp14:editId="5B0DA1CB">
                <wp:simplePos x="0" y="0"/>
                <wp:positionH relativeFrom="column">
                  <wp:posOffset>3885565</wp:posOffset>
                </wp:positionH>
                <wp:positionV relativeFrom="paragraph">
                  <wp:posOffset>228600</wp:posOffset>
                </wp:positionV>
                <wp:extent cx="708660" cy="274320"/>
                <wp:effectExtent l="0" t="0" r="15240" b="11430"/>
                <wp:wrapNone/>
                <wp:docPr id="5" name="Pole tekstow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E4BC68" w14:textId="77777777" w:rsidR="00F20FF8" w:rsidRDefault="00F20FF8" w:rsidP="00F20FF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EC212" id="Pole tekstowe 5" o:spid="_x0000_s1028" type="#_x0000_t202" style="position:absolute;margin-left:305.95pt;margin-top:18pt;width:55.8pt;height:21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" fillcolor="white [3201]" strokeweight=".5pt">
                <v:textbox>
                  <w:txbxContent>
                    <w:p w14:paraId="4EE4BC68" w14:textId="77777777" w:rsidR="00F20FF8" w:rsidRDefault="00F20FF8" w:rsidP="00F20FF8"/>
                  </w:txbxContent>
                </v:textbox>
              </v:shape>
            </w:pict>
          </mc:Fallback>
        </mc:AlternateContent>
      </w:r>
      <w:r w:rsidR="00FC708B" w:rsidRPr="00211BC0">
        <w:rPr>
          <w:sz w:val="24"/>
          <w:szCs w:val="24"/>
        </w:rPr>
        <w:t>Nazwisko:</w:t>
      </w:r>
      <w:r w:rsidR="00211BC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14100C" wp14:editId="1DF0A0D8">
                <wp:simplePos x="0" y="0"/>
                <wp:positionH relativeFrom="column">
                  <wp:posOffset>1470025</wp:posOffset>
                </wp:positionH>
                <wp:positionV relativeFrom="paragraph">
                  <wp:posOffset>227330</wp:posOffset>
                </wp:positionV>
                <wp:extent cx="2286000" cy="274320"/>
                <wp:effectExtent l="0" t="0" r="19050" b="11430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122394" w14:textId="77777777" w:rsidR="00211BC0" w:rsidRDefault="00211BC0" w:rsidP="00211B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4100C" id="Pole tekstowe 3" o:spid="_x0000_s1029" type="#_x0000_t202" style="position:absolute;margin-left:115.75pt;margin-top:17.9pt;width:180pt;height:21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" fillcolor="white [3201]" strokeweight=".5pt">
                <v:textbox>
                  <w:txbxContent>
                    <w:p w14:paraId="0A122394" w14:textId="77777777" w:rsidR="00211BC0" w:rsidRDefault="00211BC0" w:rsidP="00211BC0"/>
                  </w:txbxContent>
                </v:textbox>
              </v:shape>
            </w:pict>
          </mc:Fallback>
        </mc:AlternateContent>
      </w:r>
    </w:p>
    <w:p w14:paraId="20E87FB0" w14:textId="0E126880" w:rsidR="00F20FF8" w:rsidRDefault="00500CB4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E7755D" wp14:editId="6AC7E03E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4541520" cy="289560"/>
                <wp:effectExtent l="0" t="0" r="11430" b="15240"/>
                <wp:wrapNone/>
                <wp:docPr id="6" name="Pole tekstow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152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62778A" w14:textId="3BB23B5F" w:rsidR="00F20FF8" w:rsidRPr="00711805" w:rsidRDefault="0020356F" w:rsidP="0071180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711805">
                              <w:t>lekarz, lekarz stażysta, magister, inżynier, inny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7755D" id="Pole tekstowe 6" o:spid="_x0000_s1030" type="#_x0000_t202" style="position:absolute;margin-left:306.4pt;margin-top:21.7pt;width:357.6pt;height:22.8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" fillcolor="white [3201]" strokeweight=".5pt">
                <v:textbox>
                  <w:txbxContent>
                    <w:p w14:paraId="7662778A" w14:textId="3BB23B5F" w:rsidR="00F20FF8" w:rsidRPr="00711805" w:rsidRDefault="0020356F" w:rsidP="00711805">
                      <w:pPr>
                        <w:rPr>
                          <w:sz w:val="28"/>
                          <w:szCs w:val="28"/>
                        </w:rPr>
                      </w:pPr>
                      <w:r w:rsidRPr="00711805">
                        <w:t>lekarz, lekarz stażysta, magister, inżynier, inny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C708B" w:rsidRPr="00211BC0">
        <w:rPr>
          <w:sz w:val="24"/>
          <w:szCs w:val="24"/>
        </w:rPr>
        <w:t>Data urodzenia</w:t>
      </w:r>
      <w:r w:rsidR="00F20FF8">
        <w:rPr>
          <w:sz w:val="24"/>
          <w:szCs w:val="24"/>
        </w:rPr>
        <w:t>, wiek</w:t>
      </w:r>
      <w:r w:rsidR="00FC708B" w:rsidRPr="00211BC0">
        <w:rPr>
          <w:sz w:val="24"/>
          <w:szCs w:val="24"/>
        </w:rPr>
        <w:t xml:space="preserve">:     </w:t>
      </w:r>
      <w:r w:rsidR="0020356F">
        <w:rPr>
          <w:sz w:val="24"/>
          <w:szCs w:val="24"/>
        </w:rPr>
        <w:t xml:space="preserve">                                                                                                 (max. 35 lat)</w:t>
      </w:r>
    </w:p>
    <w:p w14:paraId="3F608BC2" w14:textId="013412D7" w:rsidR="00F20FF8" w:rsidRDefault="00FC708B">
      <w:pPr>
        <w:rPr>
          <w:sz w:val="24"/>
          <w:szCs w:val="24"/>
        </w:rPr>
      </w:pPr>
      <w:r w:rsidRPr="00211BC0">
        <w:rPr>
          <w:sz w:val="24"/>
          <w:szCs w:val="24"/>
        </w:rPr>
        <w:t xml:space="preserve">Tytuł zawodowy: </w:t>
      </w:r>
    </w:p>
    <w:p w14:paraId="4252D7F8" w14:textId="1A9A6B43" w:rsidR="00F04D39" w:rsidRDefault="00F04D39" w:rsidP="00F04D39">
      <w:pPr>
        <w:jc w:val="right"/>
        <w:rPr>
          <w:sz w:val="20"/>
          <w:szCs w:val="20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E04CD5" wp14:editId="10237CC7">
                <wp:simplePos x="0" y="0"/>
                <wp:positionH relativeFrom="column">
                  <wp:posOffset>1774825</wp:posOffset>
                </wp:positionH>
                <wp:positionV relativeFrom="paragraph">
                  <wp:posOffset>121920</wp:posOffset>
                </wp:positionV>
                <wp:extent cx="838200" cy="281940"/>
                <wp:effectExtent l="0" t="0" r="19050" b="22860"/>
                <wp:wrapNone/>
                <wp:docPr id="7" name="Pole tekstow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E1BF42" w14:textId="77777777" w:rsidR="00F20FF8" w:rsidRDefault="00F20FF8" w:rsidP="00F20FF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04CD5" id="Pole tekstowe 7" o:spid="_x0000_s1031" type="#_x0000_t202" style="position:absolute;left:0;text-align:left;margin-left:139.75pt;margin-top:9.6pt;width:66pt;height:2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" fillcolor="white [3201]" strokeweight=".5pt">
                <v:textbox>
                  <w:txbxContent>
                    <w:p w14:paraId="7EE1BF42" w14:textId="77777777" w:rsidR="00F20FF8" w:rsidRDefault="00F20FF8" w:rsidP="00F20FF8"/>
                  </w:txbxContent>
                </v:textbox>
              </v:shape>
            </w:pict>
          </mc:Fallback>
        </mc:AlternateContent>
      </w:r>
    </w:p>
    <w:p w14:paraId="4DD5107C" w14:textId="31928866" w:rsidR="00A24CB1" w:rsidRPr="00F04D39" w:rsidRDefault="00500CB4" w:rsidP="00F04D39">
      <w:pPr>
        <w:rPr>
          <w:sz w:val="20"/>
          <w:szCs w:val="20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B16C5E" wp14:editId="5E5ADBE8">
                <wp:simplePos x="0" y="0"/>
                <wp:positionH relativeFrom="margin">
                  <wp:posOffset>3009265</wp:posOffset>
                </wp:positionH>
                <wp:positionV relativeFrom="paragraph">
                  <wp:posOffset>264160</wp:posOffset>
                </wp:positionV>
                <wp:extent cx="2743200" cy="274320"/>
                <wp:effectExtent l="0" t="0" r="19050" b="11430"/>
                <wp:wrapNone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2A5312" w14:textId="581481A8" w:rsidR="00500CB4" w:rsidRPr="00500CB4" w:rsidRDefault="00500CB4" w:rsidP="00500CB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16C5E" id="Pole tekstowe 10" o:spid="_x0000_s1032" type="#_x0000_t202" style="position:absolute;margin-left:236.95pt;margin-top:20.8pt;width:3in;height:21.6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" fillcolor="white [3201]" strokeweight=".5pt">
                <v:textbox>
                  <w:txbxContent>
                    <w:p w14:paraId="5C2A5312" w14:textId="581481A8" w:rsidR="00500CB4" w:rsidRPr="00500CB4" w:rsidRDefault="00500CB4" w:rsidP="00500CB4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6E539A" wp14:editId="28203A9D">
                <wp:simplePos x="0" y="0"/>
                <wp:positionH relativeFrom="column">
                  <wp:posOffset>906145</wp:posOffset>
                </wp:positionH>
                <wp:positionV relativeFrom="paragraph">
                  <wp:posOffset>262890</wp:posOffset>
                </wp:positionV>
                <wp:extent cx="1973580" cy="274320"/>
                <wp:effectExtent l="0" t="0" r="26670" b="11430"/>
                <wp:wrapNone/>
                <wp:docPr id="8" name="Pole tekstow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A3F63C" w14:textId="73899832" w:rsidR="0020356F" w:rsidRPr="00711805" w:rsidRDefault="00500CB4" w:rsidP="00711805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711805">
                              <w:t>przed, w trakcie, ukończ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E539A" id="Pole tekstowe 8" o:spid="_x0000_s1033" type="#_x0000_t202" style="position:absolute;margin-left:71.35pt;margin-top:20.7pt;width:155.4pt;height:21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" fillcolor="white [3201]" strokeweight=".5pt">
                <v:textbox>
                  <w:txbxContent>
                    <w:p w14:paraId="1EA3F63C" w14:textId="73899832" w:rsidR="0020356F" w:rsidRPr="00711805" w:rsidRDefault="00500CB4" w:rsidP="00711805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711805">
                        <w:t>przed, w trakcie, ukończona</w:t>
                      </w:r>
                    </w:p>
                  </w:txbxContent>
                </v:textbox>
              </v:shape>
            </w:pict>
          </mc:Fallback>
        </mc:AlternateContent>
      </w:r>
      <w:r w:rsidR="00A24CB1" w:rsidRPr="00F20FF8">
        <w:rPr>
          <w:sz w:val="24"/>
          <w:szCs w:val="24"/>
        </w:rPr>
        <w:t xml:space="preserve">Rok ukończenia studiów: </w:t>
      </w:r>
    </w:p>
    <w:p w14:paraId="2139C8AC" w14:textId="00A323CC" w:rsidR="00F20FF8" w:rsidRDefault="00616085">
      <w:pPr>
        <w:rPr>
          <w:sz w:val="24"/>
          <w:szCs w:val="24"/>
        </w:rPr>
      </w:pPr>
      <w:r w:rsidRPr="00211BC0">
        <w:rPr>
          <w:sz w:val="24"/>
          <w:szCs w:val="24"/>
        </w:rPr>
        <w:t xml:space="preserve">Specjalizacja: </w:t>
      </w:r>
    </w:p>
    <w:p w14:paraId="28FABF78" w14:textId="48CADBA6" w:rsidR="00616085" w:rsidRPr="00F20FF8" w:rsidRDefault="00500CB4" w:rsidP="00F04D39">
      <w:pPr>
        <w:jc w:val="right"/>
        <w:rPr>
          <w:sz w:val="20"/>
          <w:szCs w:val="20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F2AAF05" wp14:editId="60E7C728">
                <wp:simplePos x="0" y="0"/>
                <wp:positionH relativeFrom="margin">
                  <wp:align>right</wp:align>
                </wp:positionH>
                <wp:positionV relativeFrom="paragraph">
                  <wp:posOffset>55880</wp:posOffset>
                </wp:positionV>
                <wp:extent cx="4160520" cy="640080"/>
                <wp:effectExtent l="0" t="0" r="11430" b="26670"/>
                <wp:wrapNone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0520" cy="640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A6D963" w14:textId="4E10E214" w:rsidR="00F04D39" w:rsidRPr="00711805" w:rsidRDefault="00500CB4" w:rsidP="00F04D39">
                            <w:pPr>
                              <w:jc w:val="center"/>
                            </w:pPr>
                            <w:r w:rsidRPr="00711805">
                              <w:t>brak, w trakcie Szkoły Doktorskiej,</w:t>
                            </w:r>
                          </w:p>
                          <w:p w14:paraId="01D92497" w14:textId="38211EC9" w:rsidR="00500CB4" w:rsidRPr="00711805" w:rsidRDefault="00500CB4" w:rsidP="00F04D39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proofErr w:type="spellStart"/>
                            <w:r w:rsidRPr="00711805">
                              <w:rPr>
                                <w:lang w:val="en-GB"/>
                              </w:rPr>
                              <w:t>dr</w:t>
                            </w:r>
                            <w:proofErr w:type="spellEnd"/>
                            <w:r w:rsidRPr="00711805">
                              <w:rPr>
                                <w:lang w:val="en-GB"/>
                              </w:rPr>
                              <w:t xml:space="preserve"> n. med., </w:t>
                            </w:r>
                            <w:proofErr w:type="spellStart"/>
                            <w:r w:rsidRPr="00711805">
                              <w:rPr>
                                <w:lang w:val="en-GB"/>
                              </w:rPr>
                              <w:t>dr</w:t>
                            </w:r>
                            <w:proofErr w:type="spellEnd"/>
                            <w:r w:rsidRPr="00711805">
                              <w:rPr>
                                <w:lang w:val="en-GB"/>
                              </w:rPr>
                              <w:t xml:space="preserve"> hab. n. med., prof. </w:t>
                            </w:r>
                            <w:proofErr w:type="spellStart"/>
                            <w:r w:rsidRPr="00711805">
                              <w:rPr>
                                <w:lang w:val="en-GB"/>
                              </w:rPr>
                              <w:t>nadzw</w:t>
                            </w:r>
                            <w:proofErr w:type="spellEnd"/>
                            <w:r w:rsidRPr="00711805">
                              <w:rPr>
                                <w:lang w:val="en-GB"/>
                              </w:rPr>
                              <w:t>., prof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AAF05" id="Pole tekstowe 11" o:spid="_x0000_s1034" type="#_x0000_t202" style="position:absolute;left:0;text-align:left;margin-left:276.4pt;margin-top:4.4pt;width:327.6pt;height:50.4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" fillcolor="white [3201]" strokeweight=".5pt">
                <v:textbox>
                  <w:txbxContent>
                    <w:p w14:paraId="69A6D963" w14:textId="4E10E214" w:rsidR="00F04D39" w:rsidRPr="00711805" w:rsidRDefault="00500CB4" w:rsidP="00F04D39">
                      <w:pPr>
                        <w:jc w:val="center"/>
                      </w:pPr>
                      <w:r w:rsidRPr="00711805">
                        <w:t>brak, w trakcie Szkoły Doktorskiej,</w:t>
                      </w:r>
                    </w:p>
                    <w:p w14:paraId="01D92497" w14:textId="38211EC9" w:rsidR="00500CB4" w:rsidRPr="00711805" w:rsidRDefault="00500CB4" w:rsidP="00F04D39">
                      <w:pPr>
                        <w:jc w:val="center"/>
                        <w:rPr>
                          <w:sz w:val="24"/>
                          <w:szCs w:val="24"/>
                          <w:lang w:val="en-GB"/>
                        </w:rPr>
                      </w:pPr>
                      <w:proofErr w:type="spellStart"/>
                      <w:r w:rsidRPr="00711805">
                        <w:rPr>
                          <w:lang w:val="en-GB"/>
                        </w:rPr>
                        <w:t>dr</w:t>
                      </w:r>
                      <w:proofErr w:type="spellEnd"/>
                      <w:r w:rsidRPr="00711805">
                        <w:rPr>
                          <w:lang w:val="en-GB"/>
                        </w:rPr>
                        <w:t xml:space="preserve"> n. med., </w:t>
                      </w:r>
                      <w:proofErr w:type="spellStart"/>
                      <w:r w:rsidRPr="00711805">
                        <w:rPr>
                          <w:lang w:val="en-GB"/>
                        </w:rPr>
                        <w:t>dr</w:t>
                      </w:r>
                      <w:proofErr w:type="spellEnd"/>
                      <w:r w:rsidRPr="00711805">
                        <w:rPr>
                          <w:lang w:val="en-GB"/>
                        </w:rPr>
                        <w:t xml:space="preserve"> hab. n. med., prof. </w:t>
                      </w:r>
                      <w:proofErr w:type="spellStart"/>
                      <w:r w:rsidRPr="00711805">
                        <w:rPr>
                          <w:lang w:val="en-GB"/>
                        </w:rPr>
                        <w:t>nadzw</w:t>
                      </w:r>
                      <w:proofErr w:type="spellEnd"/>
                      <w:r w:rsidRPr="00711805">
                        <w:rPr>
                          <w:lang w:val="en-GB"/>
                        </w:rPr>
                        <w:t>., prof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9FE689" w14:textId="39A107F1" w:rsidR="00500CB4" w:rsidRDefault="00A27003">
      <w:pPr>
        <w:rPr>
          <w:sz w:val="24"/>
          <w:szCs w:val="24"/>
        </w:rPr>
      </w:pPr>
      <w:r w:rsidRPr="00211BC0">
        <w:rPr>
          <w:sz w:val="24"/>
          <w:szCs w:val="24"/>
        </w:rPr>
        <w:t>Stopień/</w:t>
      </w:r>
      <w:r w:rsidR="00FC708B" w:rsidRPr="00211BC0">
        <w:rPr>
          <w:sz w:val="24"/>
          <w:szCs w:val="24"/>
        </w:rPr>
        <w:t>Tytuł naukowy:</w:t>
      </w:r>
      <w:r w:rsidR="00B61157" w:rsidRPr="00211BC0">
        <w:rPr>
          <w:sz w:val="24"/>
          <w:szCs w:val="24"/>
        </w:rPr>
        <w:t xml:space="preserve"> </w:t>
      </w:r>
    </w:p>
    <w:p w14:paraId="0370BDE7" w14:textId="0E6A46D2" w:rsidR="00500CB4" w:rsidRDefault="00AA509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B356601" wp14:editId="5199C802">
                <wp:simplePos x="0" y="0"/>
                <wp:positionH relativeFrom="margin">
                  <wp:align>right</wp:align>
                </wp:positionH>
                <wp:positionV relativeFrom="paragraph">
                  <wp:posOffset>269240</wp:posOffset>
                </wp:positionV>
                <wp:extent cx="4884420" cy="266700"/>
                <wp:effectExtent l="0" t="0" r="11430" b="19050"/>
                <wp:wrapNone/>
                <wp:docPr id="12" name="Pole tekstow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442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5D4B09" w14:textId="77777777" w:rsidR="00AA509E" w:rsidRDefault="00AA509E" w:rsidP="00AA50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56601" id="Pole tekstowe 12" o:spid="_x0000_s1035" type="#_x0000_t202" style="position:absolute;margin-left:333.4pt;margin-top:21.2pt;width:384.6pt;height:21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" fillcolor="white [3201]" strokeweight=".5pt">
                <v:textbox>
                  <w:txbxContent>
                    <w:p w14:paraId="295D4B09" w14:textId="77777777" w:rsidR="00AA509E" w:rsidRDefault="00AA509E" w:rsidP="00AA509E"/>
                  </w:txbxContent>
                </v:textbox>
                <w10:wrap anchorx="margin"/>
              </v:shape>
            </w:pict>
          </mc:Fallback>
        </mc:AlternateContent>
      </w:r>
    </w:p>
    <w:p w14:paraId="21433B19" w14:textId="740F0546" w:rsidR="00FC708B" w:rsidRPr="00211BC0" w:rsidRDefault="00FC708B">
      <w:pPr>
        <w:rPr>
          <w:sz w:val="24"/>
          <w:szCs w:val="24"/>
        </w:rPr>
      </w:pPr>
      <w:r w:rsidRPr="00211BC0">
        <w:rPr>
          <w:sz w:val="24"/>
          <w:szCs w:val="24"/>
        </w:rPr>
        <w:t>Afiliacja:</w:t>
      </w:r>
    </w:p>
    <w:p w14:paraId="7C2D27A5" w14:textId="7155BDBA" w:rsidR="00AA509E" w:rsidRDefault="00B61157">
      <w:pPr>
        <w:rPr>
          <w:sz w:val="24"/>
          <w:szCs w:val="24"/>
        </w:rPr>
      </w:pPr>
      <w:r w:rsidRPr="00211BC0">
        <w:rPr>
          <w:sz w:val="24"/>
          <w:szCs w:val="24"/>
        </w:rPr>
        <w:t>Obszar zainteresowań badawczych</w:t>
      </w:r>
      <w:r w:rsidR="00932035" w:rsidRPr="00211BC0">
        <w:rPr>
          <w:sz w:val="24"/>
          <w:szCs w:val="24"/>
        </w:rPr>
        <w:t xml:space="preserve">: </w:t>
      </w:r>
      <w:r w:rsidR="00616085" w:rsidRPr="00AA509E">
        <w:rPr>
          <w:sz w:val="20"/>
          <w:szCs w:val="20"/>
        </w:rPr>
        <w:t xml:space="preserve">(do wielokrotnego </w:t>
      </w:r>
      <w:r w:rsidR="004913AA" w:rsidRPr="00AA509E">
        <w:rPr>
          <w:sz w:val="20"/>
          <w:szCs w:val="20"/>
        </w:rPr>
        <w:t>zaznaczenia</w:t>
      </w:r>
      <w:r w:rsidR="00AA509E">
        <w:rPr>
          <w:sz w:val="20"/>
          <w:szCs w:val="20"/>
        </w:rPr>
        <w:t xml:space="preserve"> lub wpisania</w:t>
      </w:r>
      <w:r w:rsidR="00616085" w:rsidRPr="00AA509E">
        <w:rPr>
          <w:sz w:val="20"/>
          <w:szCs w:val="20"/>
        </w:rPr>
        <w:t>, max. 5</w:t>
      </w:r>
      <w:r w:rsidR="00AA509E" w:rsidRPr="00AA509E">
        <w:rPr>
          <w:sz w:val="20"/>
          <w:szCs w:val="20"/>
        </w:rPr>
        <w:t>)</w:t>
      </w:r>
    </w:p>
    <w:p w14:paraId="67A1DC26" w14:textId="0F787E65" w:rsidR="00B61157" w:rsidRPr="00211BC0" w:rsidRDefault="00AA509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3FC948" wp14:editId="749773D4">
                <wp:simplePos x="0" y="0"/>
                <wp:positionH relativeFrom="margin">
                  <wp:posOffset>-635</wp:posOffset>
                </wp:positionH>
                <wp:positionV relativeFrom="paragraph">
                  <wp:posOffset>33020</wp:posOffset>
                </wp:positionV>
                <wp:extent cx="5783580" cy="1592580"/>
                <wp:effectExtent l="0" t="0" r="26670" b="26670"/>
                <wp:wrapNone/>
                <wp:docPr id="13" name="Pole tekstow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3580" cy="1592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1589C2" w14:textId="442ABF0A" w:rsidR="00AA509E" w:rsidRPr="00711805" w:rsidRDefault="00AA509E" w:rsidP="00AA509E">
                            <w:pPr>
                              <w:jc w:val="both"/>
                            </w:pPr>
                            <w:r w:rsidRPr="00711805">
                              <w:t xml:space="preserve">choroby przysadki, neuroendokrynologia, neurochirurgia, łagodne choroby tarczycy, złośliwe choroby tarczycy, choroby nadnerczy, guzy neuroendokrynne, choroby przytarczyc, osteoporoza, zaburzenia gosp. węglowodanowej, diabetologia, </w:t>
                            </w:r>
                            <w:proofErr w:type="spellStart"/>
                            <w:r w:rsidRPr="00711805">
                              <w:t>obesitologia</w:t>
                            </w:r>
                            <w:proofErr w:type="spellEnd"/>
                            <w:r w:rsidRPr="00711805">
                              <w:t xml:space="preserve">, dietetyka, choroby metaboliczne, endokrynologia dziecięca, endokrynologia ginekologiczna, endokrynologia ciąży, endokrynologia rozrodu i niepłodność, andrologia, endokrynologia przekwitania, endokrynologia sportu, chirurgia endokrynologiczna, endokrynologia onkologiczna, endokrynologia środowiskowa, medycyna nuklearna, diagnostyka endokrynologiczna, obrazowanie w endokrynologii, choroby wewnętrzne, </w:t>
                            </w:r>
                            <w:r w:rsidR="00711805" w:rsidRPr="00711805">
                              <w:t>i</w:t>
                            </w:r>
                            <w:r w:rsidRPr="00711805">
                              <w:t xml:space="preserve">nn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FC948" id="Pole tekstowe 13" o:spid="_x0000_s1036" type="#_x0000_t202" style="position:absolute;margin-left:-.05pt;margin-top:2.6pt;width:455.4pt;height:125.4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" fillcolor="white [3201]" strokeweight=".5pt">
                <v:textbox>
                  <w:txbxContent>
                    <w:p w14:paraId="091589C2" w14:textId="442ABF0A" w:rsidR="00AA509E" w:rsidRPr="00711805" w:rsidRDefault="00AA509E" w:rsidP="00AA509E">
                      <w:pPr>
                        <w:jc w:val="both"/>
                      </w:pPr>
                      <w:r w:rsidRPr="00711805">
                        <w:t xml:space="preserve">choroby przysadki, neuroendokrynologia, neurochirurgia, łagodne choroby tarczycy, złośliwe choroby tarczycy, choroby nadnerczy, guzy neuroendokrynne, choroby przytarczyc, osteoporoza, zaburzenia gosp. węglowodanowej, diabetologia, </w:t>
                      </w:r>
                      <w:proofErr w:type="spellStart"/>
                      <w:r w:rsidRPr="00711805">
                        <w:t>obesitologia</w:t>
                      </w:r>
                      <w:proofErr w:type="spellEnd"/>
                      <w:r w:rsidRPr="00711805">
                        <w:t xml:space="preserve">, dietetyka, choroby metaboliczne, endokrynologia dziecięca, endokrynologia ginekologiczna, endokrynologia ciąży, endokrynologia rozrodu i niepłodność, andrologia, endokrynologia przekwitania, endokrynologia sportu, chirurgia endokrynologiczna, endokrynologia onkologiczna, endokrynologia środowiskowa, medycyna nuklearna, diagnostyka endokrynologiczna, obrazowanie w endokrynologii, choroby wewnętrzne, </w:t>
                      </w:r>
                      <w:r w:rsidR="00711805" w:rsidRPr="00711805">
                        <w:t>i</w:t>
                      </w:r>
                      <w:r w:rsidRPr="00711805">
                        <w:t xml:space="preserve">nne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9FA8AD" w14:textId="228592DC" w:rsidR="00AA509E" w:rsidRDefault="00AA509E">
      <w:pPr>
        <w:rPr>
          <w:sz w:val="24"/>
          <w:szCs w:val="24"/>
        </w:rPr>
      </w:pPr>
    </w:p>
    <w:p w14:paraId="1A7CC22E" w14:textId="08CC9AE1" w:rsidR="00AA509E" w:rsidRDefault="00AA509E">
      <w:pPr>
        <w:rPr>
          <w:sz w:val="24"/>
          <w:szCs w:val="24"/>
        </w:rPr>
      </w:pPr>
    </w:p>
    <w:p w14:paraId="01ADED8F" w14:textId="26F0B0A7" w:rsidR="00AA509E" w:rsidRDefault="00AA509E">
      <w:pPr>
        <w:rPr>
          <w:sz w:val="24"/>
          <w:szCs w:val="24"/>
        </w:rPr>
      </w:pPr>
    </w:p>
    <w:p w14:paraId="12A98805" w14:textId="41BE2AAE" w:rsidR="00AA509E" w:rsidRDefault="00AA509E">
      <w:pPr>
        <w:rPr>
          <w:sz w:val="24"/>
          <w:szCs w:val="24"/>
        </w:rPr>
      </w:pPr>
    </w:p>
    <w:p w14:paraId="359BECF0" w14:textId="759B8432" w:rsidR="00AA509E" w:rsidRDefault="00AA509E">
      <w:pPr>
        <w:rPr>
          <w:sz w:val="24"/>
          <w:szCs w:val="24"/>
        </w:rPr>
      </w:pPr>
    </w:p>
    <w:p w14:paraId="30137B39" w14:textId="17971966" w:rsidR="005855EB" w:rsidRDefault="00711805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7A6F1E5" wp14:editId="01A11DCA">
                <wp:simplePos x="0" y="0"/>
                <wp:positionH relativeFrom="margin">
                  <wp:posOffset>-635</wp:posOffset>
                </wp:positionH>
                <wp:positionV relativeFrom="paragraph">
                  <wp:posOffset>270510</wp:posOffset>
                </wp:positionV>
                <wp:extent cx="5791200" cy="266700"/>
                <wp:effectExtent l="0" t="0" r="19050" b="19050"/>
                <wp:wrapNone/>
                <wp:docPr id="14" name="Pole tekstow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12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D60D68" w14:textId="77777777" w:rsidR="00711805" w:rsidRDefault="00711805" w:rsidP="007118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6F1E5" id="Pole tekstowe 14" o:spid="_x0000_s1037" type="#_x0000_t202" style="position:absolute;margin-left:-.05pt;margin-top:21.3pt;width:456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" fillcolor="white [3201]" strokeweight=".5pt">
                <v:textbox>
                  <w:txbxContent>
                    <w:p w14:paraId="2AD60D68" w14:textId="77777777" w:rsidR="00711805" w:rsidRDefault="00711805" w:rsidP="00711805"/>
                  </w:txbxContent>
                </v:textbox>
                <w10:wrap anchorx="margin"/>
              </v:shape>
            </w:pict>
          </mc:Fallback>
        </mc:AlternateContent>
      </w:r>
      <w:r w:rsidR="003108E8" w:rsidRPr="00211BC0">
        <w:rPr>
          <w:sz w:val="24"/>
          <w:szCs w:val="24"/>
        </w:rPr>
        <w:t>Przynależność do</w:t>
      </w:r>
      <w:r w:rsidR="005855EB" w:rsidRPr="00211BC0">
        <w:rPr>
          <w:sz w:val="24"/>
          <w:szCs w:val="24"/>
        </w:rPr>
        <w:t xml:space="preserve"> innych organizacj</w:t>
      </w:r>
      <w:r w:rsidR="003108E8" w:rsidRPr="00211BC0">
        <w:rPr>
          <w:sz w:val="24"/>
          <w:szCs w:val="24"/>
        </w:rPr>
        <w:t>i</w:t>
      </w:r>
      <w:r w:rsidR="005855EB" w:rsidRPr="00211BC0">
        <w:rPr>
          <w:sz w:val="24"/>
          <w:szCs w:val="24"/>
        </w:rPr>
        <w:t xml:space="preserve"> </w:t>
      </w:r>
      <w:r w:rsidR="00616085" w:rsidRPr="00211BC0">
        <w:rPr>
          <w:sz w:val="24"/>
          <w:szCs w:val="24"/>
        </w:rPr>
        <w:t>naukowo-badawczych lub klinicznych</w:t>
      </w:r>
      <w:r w:rsidR="005855EB" w:rsidRPr="00211BC0">
        <w:rPr>
          <w:sz w:val="24"/>
          <w:szCs w:val="24"/>
        </w:rPr>
        <w:t xml:space="preserve">: </w:t>
      </w:r>
    </w:p>
    <w:p w14:paraId="166DD3B8" w14:textId="078D3C2C" w:rsidR="00711805" w:rsidRPr="00211BC0" w:rsidRDefault="00711805">
      <w:pPr>
        <w:rPr>
          <w:sz w:val="24"/>
          <w:szCs w:val="24"/>
        </w:rPr>
      </w:pPr>
    </w:p>
    <w:p w14:paraId="72987C06" w14:textId="71214372" w:rsidR="00FC708B" w:rsidRPr="00211BC0" w:rsidRDefault="00B61157">
      <w:pPr>
        <w:rPr>
          <w:sz w:val="24"/>
          <w:szCs w:val="24"/>
        </w:rPr>
      </w:pPr>
      <w:r w:rsidRPr="00211BC0">
        <w:rPr>
          <w:sz w:val="24"/>
          <w:szCs w:val="24"/>
        </w:rPr>
        <w:t>Proszę opisać swoje największe osią</w:t>
      </w:r>
      <w:r w:rsidR="00A24CB1" w:rsidRPr="00211BC0">
        <w:rPr>
          <w:sz w:val="24"/>
          <w:szCs w:val="24"/>
        </w:rPr>
        <w:t>gn</w:t>
      </w:r>
      <w:r w:rsidR="00616085" w:rsidRPr="00211BC0">
        <w:rPr>
          <w:sz w:val="24"/>
          <w:szCs w:val="24"/>
        </w:rPr>
        <w:t>ięcia naukowo-badawcze oraz określić</w:t>
      </w:r>
      <w:r w:rsidR="00A24CB1" w:rsidRPr="00211BC0">
        <w:rPr>
          <w:sz w:val="24"/>
          <w:szCs w:val="24"/>
        </w:rPr>
        <w:t xml:space="preserve"> plany naukowe</w:t>
      </w:r>
      <w:r w:rsidR="000E7154">
        <w:rPr>
          <w:sz w:val="24"/>
          <w:szCs w:val="24"/>
        </w:rPr>
        <w:t>:</w:t>
      </w:r>
    </w:p>
    <w:p w14:paraId="3CCA4AD8" w14:textId="5FE7AE00" w:rsidR="00A24CB1" w:rsidRPr="00211BC0" w:rsidRDefault="00711805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2A6848" wp14:editId="274C5C0F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4922520" cy="853440"/>
                <wp:effectExtent l="0" t="0" r="11430" b="22860"/>
                <wp:wrapNone/>
                <wp:docPr id="15" name="Pole tekstow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2520" cy="853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B82F29" w14:textId="77777777" w:rsidR="00711805" w:rsidRDefault="00711805" w:rsidP="007118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A6848" id="Pole tekstowe 15" o:spid="_x0000_s1038" type="#_x0000_t202" style="position:absolute;margin-left:336.4pt;margin-top:.7pt;width:387.6pt;height:67.2pt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" fillcolor="white [3201]" strokeweight=".5pt">
                <v:textbox>
                  <w:txbxContent>
                    <w:p w14:paraId="68B82F29" w14:textId="77777777" w:rsidR="00711805" w:rsidRDefault="00711805" w:rsidP="00711805"/>
                  </w:txbxContent>
                </v:textbox>
                <w10:wrap anchorx="margin"/>
              </v:shape>
            </w:pict>
          </mc:Fallback>
        </mc:AlternateContent>
      </w:r>
      <w:r w:rsidR="00A24CB1" w:rsidRPr="00211BC0">
        <w:rPr>
          <w:sz w:val="24"/>
          <w:szCs w:val="24"/>
        </w:rPr>
        <w:t>Osiągnięcia:</w:t>
      </w:r>
    </w:p>
    <w:p w14:paraId="0B5287E9" w14:textId="7FDDFA81" w:rsidR="00711805" w:rsidRDefault="00711805">
      <w:pPr>
        <w:rPr>
          <w:sz w:val="24"/>
          <w:szCs w:val="24"/>
        </w:rPr>
      </w:pPr>
    </w:p>
    <w:p w14:paraId="720E31AD" w14:textId="77777777" w:rsidR="00F851F3" w:rsidRDefault="00F851F3">
      <w:pPr>
        <w:rPr>
          <w:sz w:val="24"/>
          <w:szCs w:val="24"/>
        </w:rPr>
      </w:pPr>
    </w:p>
    <w:p w14:paraId="5C1D8947" w14:textId="7133FA17" w:rsidR="00A24CB1" w:rsidRDefault="00711805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AAFDC6" wp14:editId="4D9CB612">
                <wp:simplePos x="0" y="0"/>
                <wp:positionH relativeFrom="margin">
                  <wp:posOffset>502285</wp:posOffset>
                </wp:positionH>
                <wp:positionV relativeFrom="paragraph">
                  <wp:posOffset>85090</wp:posOffset>
                </wp:positionV>
                <wp:extent cx="5265420" cy="716280"/>
                <wp:effectExtent l="0" t="0" r="11430" b="26670"/>
                <wp:wrapNone/>
                <wp:docPr id="16" name="Pole tekstow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5420" cy="716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9E07E1" w14:textId="77777777" w:rsidR="00711805" w:rsidRDefault="00711805" w:rsidP="0071180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AFDC6" id="Pole tekstowe 16" o:spid="_x0000_s1039" type="#_x0000_t202" style="position:absolute;margin-left:39.55pt;margin-top:6.7pt;width:414.6pt;height:56.4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" fillcolor="white [3201]" strokeweight=".5pt">
                <v:textbox>
                  <w:txbxContent>
                    <w:p w14:paraId="789E07E1" w14:textId="77777777" w:rsidR="00711805" w:rsidRDefault="00711805" w:rsidP="00711805"/>
                  </w:txbxContent>
                </v:textbox>
                <w10:wrap anchorx="margin"/>
              </v:shape>
            </w:pict>
          </mc:Fallback>
        </mc:AlternateContent>
      </w:r>
      <w:r w:rsidR="00A24CB1" w:rsidRPr="00211BC0">
        <w:rPr>
          <w:sz w:val="24"/>
          <w:szCs w:val="24"/>
        </w:rPr>
        <w:t>Plany:</w:t>
      </w:r>
    </w:p>
    <w:p w14:paraId="2AA3FF20" w14:textId="13F40AEB" w:rsidR="00A24CB1" w:rsidRPr="00711805" w:rsidRDefault="00A24CB1" w:rsidP="00711805">
      <w:pPr>
        <w:rPr>
          <w:sz w:val="24"/>
          <w:szCs w:val="24"/>
        </w:rPr>
      </w:pPr>
    </w:p>
    <w:p w14:paraId="5E6AAAA2" w14:textId="145385CE" w:rsidR="00A24CB1" w:rsidRPr="00211BC0" w:rsidRDefault="00711805" w:rsidP="00A628E0"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0685AE5" wp14:editId="50E25AD3">
                <wp:simplePos x="0" y="0"/>
                <wp:positionH relativeFrom="margin">
                  <wp:posOffset>2712085</wp:posOffset>
                </wp:positionH>
                <wp:positionV relativeFrom="paragraph">
                  <wp:posOffset>427355</wp:posOffset>
                </wp:positionV>
                <wp:extent cx="3040380" cy="320040"/>
                <wp:effectExtent l="0" t="0" r="26670" b="22860"/>
                <wp:wrapNone/>
                <wp:docPr id="17" name="Pole tekstow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03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B56875" w14:textId="2425650D" w:rsidR="00711805" w:rsidRDefault="00711805" w:rsidP="00711805">
                            <w:r>
                              <w:t>Data, podpis</w:t>
                            </w:r>
                            <w:r w:rsidR="000E7154"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85AE5" id="Pole tekstowe 17" o:spid="_x0000_s1040" type="#_x0000_t202" style="position:absolute;margin-left:213.55pt;margin-top:33.65pt;width:239.4pt;height:25.2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" fillcolor="white [3201]" strokeweight=".5pt">
                <v:textbox>
                  <w:txbxContent>
                    <w:p w14:paraId="75B56875" w14:textId="2425650D" w:rsidR="00711805" w:rsidRDefault="00711805" w:rsidP="00711805">
                      <w:r>
                        <w:t>Data, podpis</w:t>
                      </w:r>
                      <w:r w:rsidR="000E7154"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A24CB1" w:rsidRPr="00211B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4952"/>
    <w:multiLevelType w:val="hybridMultilevel"/>
    <w:tmpl w:val="D0B8C1D8"/>
    <w:lvl w:ilvl="0" w:tplc="41FA7632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1E010D"/>
    <w:multiLevelType w:val="hybridMultilevel"/>
    <w:tmpl w:val="D096889A"/>
    <w:lvl w:ilvl="0" w:tplc="7C40038E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zE1sDQCskwNTJR0lIJTi4sz8/NACgxrAdXhQtssAAAA"/>
  </w:docVars>
  <w:rsids>
    <w:rsidRoot w:val="00FC708B"/>
    <w:rsid w:val="000E7154"/>
    <w:rsid w:val="0020356F"/>
    <w:rsid w:val="00211BC0"/>
    <w:rsid w:val="002F27BA"/>
    <w:rsid w:val="003108E8"/>
    <w:rsid w:val="00320A66"/>
    <w:rsid w:val="00455E7E"/>
    <w:rsid w:val="004913AA"/>
    <w:rsid w:val="00500CB4"/>
    <w:rsid w:val="005855EB"/>
    <w:rsid w:val="005B6D7B"/>
    <w:rsid w:val="005C29D5"/>
    <w:rsid w:val="00616085"/>
    <w:rsid w:val="006608A1"/>
    <w:rsid w:val="006A0C71"/>
    <w:rsid w:val="00710A6C"/>
    <w:rsid w:val="00711805"/>
    <w:rsid w:val="00721897"/>
    <w:rsid w:val="007B549E"/>
    <w:rsid w:val="007E2271"/>
    <w:rsid w:val="00853926"/>
    <w:rsid w:val="00932035"/>
    <w:rsid w:val="00A24CB1"/>
    <w:rsid w:val="00A27003"/>
    <w:rsid w:val="00A628E0"/>
    <w:rsid w:val="00AA509E"/>
    <w:rsid w:val="00B61157"/>
    <w:rsid w:val="00B867CA"/>
    <w:rsid w:val="00CF6D4A"/>
    <w:rsid w:val="00D97DDF"/>
    <w:rsid w:val="00ED2511"/>
    <w:rsid w:val="00F04D39"/>
    <w:rsid w:val="00F20FF8"/>
    <w:rsid w:val="00F851F3"/>
    <w:rsid w:val="00FC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FF494"/>
  <w15:chartTrackingRefBased/>
  <w15:docId w15:val="{CF0416B5-97E4-4293-926E-15A537742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628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53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Filipowicz</dc:creator>
  <cp:keywords/>
  <dc:description/>
  <cp:lastModifiedBy>Dorota Filipowicz</cp:lastModifiedBy>
  <cp:revision>5</cp:revision>
  <cp:lastPrinted>2022-01-20T17:41:00Z</cp:lastPrinted>
  <dcterms:created xsi:type="dcterms:W3CDTF">2022-01-20T17:40:00Z</dcterms:created>
  <dcterms:modified xsi:type="dcterms:W3CDTF">2022-01-20T17:48:00Z</dcterms:modified>
</cp:coreProperties>
</file>